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</w:p>
    <w:bookmarkStart w:id="20" w:name="X3ec253d2a769daef9ab29d43db2d876c3c64465"/>
    <w:p>
      <w:pPr>
        <w:pStyle w:val="Heading1"/>
      </w:pPr>
      <w:r>
        <w:t xml:space="preserve">Internship Application Letter for Environmental Engineer Pos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Hiring Manager, Environmental Department</w:t>
      </w:r>
      <w:r>
        <w:br/>
      </w:r>
      <w:r>
        <w:rPr>
          <w:bCs/>
          <w:b/>
        </w:rPr>
        <w:t xml:space="preserve">Company:</w:t>
      </w:r>
      <w:r>
        <w:t xml:space="preserve"> </w:t>
      </w:r>
      <w:r>
        <w:t xml:space="preserve">[Company Name - e.g., Saudi Aramco Sustainability Division or Ministry of Environment Water and Agricultur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iyadh, Kingdom of Saudi Arabia</w:t>
      </w:r>
    </w:p>
    <w:p>
      <w:pPr>
        <w:pStyle w:val="BodyText"/>
      </w:pPr>
      <w:r>
        <w:rPr>
          <w:iCs/>
          <w:i/>
        </w:rPr>
        <w:t xml:space="preserve">Dear Hiring Manager,</w:t>
      </w:r>
    </w:p>
    <w:p>
      <w:pPr>
        <w:pStyle w:val="BodyText"/>
      </w:pPr>
      <w:r>
        <w:t xml:space="preserve">I am writing to express my enthusiastic application for the Environmental Engineer Internship position at your esteemed organization in Riyadh, Saudi Arabia. As a dedicated and technically proficient environmental engineering student with a profound commitment to sustainable development within the Kingdom, I am eager to contribute my academic knowledge and practical skills to your team while advancing my professional growth under the guidance of industry leaders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serves as my formal submission for this opportunity, aligning perfectly with Saudi Arabia's ambitious Vision 2030 goals that prioritize environmental stewardship alongside economic diversification.</w:t>
      </w:r>
    </w:p>
    <w:p>
      <w:pPr>
        <w:pStyle w:val="BodyText"/>
      </w:pPr>
      <w:r>
        <w:t xml:space="preserve">My academic journey at [Your University Name] has equipped me with a robust foundation in environmental engineering principles directly applicable to the unique challenges and opportunities present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. I have completed specialized coursework including Advanced Environmental Chemistry, Sustainable Water Resources Management, Waste Treatment Engineering, Air Quality Modeling (using EPA models), and Geospatial Analysis for Environmental Planning. Crucially, my final-year project focused on "Optimizing Wastewater Reuse Systems for Arid Urban Environments," a topic of critical importance to Riyadh's water security initiatives under the Kingdom's National Water Strategy. This research involved analyzing data from the Riyadh Municipal Water Company and developing a model to reduce freshwater dependency by 25% through advanced treatment and reuse pathways – directly supporting Saudi Arabia's commitment to achieving water sustainability.</w:t>
      </w:r>
    </w:p>
    <w:p>
      <w:pPr>
        <w:pStyle w:val="BodyText"/>
      </w:pPr>
      <w:r>
        <w:t xml:space="preserve">My practical experience further demonstrates my readiness for this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internship in Riyadh. During my summer internship at [Local Environmental Firm or Government Agency in KSA, if applicable], I assisted senior engineers in conducting site assessments for industrial air emissions compliance across the Eastern Province. I utilized field instruments to measure particulate matter (PM2.5/PM10) and VOCs, compiled data for regulatory reporting templates compliant with Saudi Standards, Metrology and Quality Organization (SASO) standards, and contributed to a draft environmental impact assessment (EIA) for a proposed greenfield industrial park. This experience exposed me to the rigorous technical requirements of environmental regulation with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, where adherence to national frameworks like the Environmental Protection Law is paramount. I also volunteered with [Local NGO/University Initiative] on a community-led desertification mitigation project in Al-Kharj, gaining hands-on experience in soil stabilization techniques and native vegetation restoration – skills highly transferable to Riyadh's urban greening programs under Vision 2030.</w:t>
      </w:r>
    </w:p>
    <w:p>
      <w:pPr>
        <w:pStyle w:val="BodyText"/>
      </w:pPr>
      <w:r>
        <w:t xml:space="preserve">What particularly excites me about this internship opportunity is the chance to contribute to environmental projects with tangible impact on the Kingdom's future. I am deeply inspired by Saudi Arabia's global leadership in sustainability initiatives, such as the NEOM project’s commitment to net-zero emissions and the ambitious $1.7 billion Riyadh Waste Management Project aiming for 90% waste diversion from landfills by 2030. My technical skills align precisely with these objectives: proficiency in AutoCAD Civil 3D for environmental system design, GIS software (ArcGIS) for spatial analysis of pollution hotspots, statistical tools (R, Python) for data-driven environmental modeling, and a strong understanding of Saudi regulations including the Environmental Law No. 12/2019 and related ministerial decrees. I am particularly adept at preparing technical documentation and reports in clear, professional English – essential for cross-functional collaboration within international teams common in Riyadh's dynamic engineering sector.</w:t>
      </w:r>
    </w:p>
    <w:p>
      <w:pPr>
        <w:pStyle w:val="BodyText"/>
      </w:pPr>
      <w:r>
        <w:t xml:space="preserve">I understand that the role of an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extends beyond technical execution. It requires cultural sensitivity, respect for local customs and protocols, and a proactive understanding of the Kingdom's socio-environmental context. I have actively immersed myself in Saudi culture through [Mention specific activity: e.g., Arabic language studies at university, participation in KSA-focused seminars on campus]. I am fully committed to adhering to all company policies and contributing positively to Riyadh's vibrant professional community. My goal is not merely to complete an internship, but to become a valuable member of your team who embodies the values of innovation and responsibility central to Saudi Vision 2030.</w:t>
      </w:r>
    </w:p>
    <w:p>
      <w:pPr>
        <w:pStyle w:val="BodyText"/>
      </w:pPr>
      <w:r>
        <w:t xml:space="preserve">I am confident that my academic background, practical experience in environmental assessment and sustainability practices, technical proficiency with industry-standard tools, and genuine passion for contributing to a greener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make me an excellent fit for this internship. I am eager to bring my energy, analytical skills, and dedication to your organization's mission of protecting our environment while driving sustainable development. I have attached my detailed resume for your review and welcome the opportunity to discuss how my qualifications align with your current projects during an interview at your earliest convenience.</w:t>
      </w:r>
    </w:p>
    <w:p>
      <w:pPr>
        <w:pStyle w:val="BodyText"/>
      </w:pPr>
      <w:r>
        <w:t xml:space="preserve">Thank you for considering my application as a prospective Environmental Engineer Intern. I am deeply honored by the prospect of contributing to Saudi Arabia's environmental leadership from within Riyadh, and I look forward to the possibility of discussing this exciting opportunity with you soon.</w:t>
      </w:r>
    </w:p>
    <w:p>
      <w:pPr>
        <w:pStyle w:val="BodyText"/>
      </w:pPr>
      <w:r>
        <w:rPr>
          <w:bCs/>
          <w:b/>
        </w:rP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University Name, Degree Program, Expected Graduation Date]</w:t>
      </w:r>
      <w:r>
        <w:br/>
      </w:r>
      <w:r>
        <w:t xml:space="preserve">[Phone Number]</w:t>
      </w:r>
      <w:r>
        <w:br/>
      </w:r>
      <w:r>
        <w:t xml:space="preserve">[Professional Email Address]</w:t>
      </w:r>
      <w:r>
        <w:br/>
      </w:r>
      <w:r>
        <w:t xml:space="preserve">[LinkedIn Profile URL (Optional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nvironmental Engineer</dc:title>
  <dc:creator/>
  <dc:language>en</dc:language>
  <cp:keywords/>
  <dcterms:created xsi:type="dcterms:W3CDTF">2026-05-01T20:57:52Z</dcterms:created>
  <dcterms:modified xsi:type="dcterms:W3CDTF">2026-05-01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